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EFB67" w14:textId="77777777"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3C5F527E" w14:textId="77777777" w:rsidR="00901E9A" w:rsidRDefault="0073776C" w:rsidP="00534903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>م اطلاعات اولیه متقاضیان دوره سرباز نخبگی(طرح تحقیقاتی جایگزین خدمت سربازی)</w:t>
      </w:r>
    </w:p>
    <w:p w14:paraId="2FEC8ED4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45"/>
        <w:gridCol w:w="4372"/>
      </w:tblGrid>
      <w:tr w:rsidR="00D05814" w:rsidRPr="00FD5217" w14:paraId="2040089C" w14:textId="77777777" w:rsidTr="002B6C61">
        <w:trPr>
          <w:trHeight w:val="510"/>
        </w:trPr>
        <w:tc>
          <w:tcPr>
            <w:tcW w:w="7099" w:type="dxa"/>
            <w:vAlign w:val="center"/>
          </w:tcPr>
          <w:p w14:paraId="213039CD" w14:textId="77777777"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6850" w:type="dxa"/>
            <w:vAlign w:val="center"/>
          </w:tcPr>
          <w:p w14:paraId="52263EB2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14:paraId="3004F794" w14:textId="77777777" w:rsidTr="002B6C61">
        <w:trPr>
          <w:trHeight w:val="510"/>
        </w:trPr>
        <w:tc>
          <w:tcPr>
            <w:tcW w:w="7099" w:type="dxa"/>
            <w:vAlign w:val="center"/>
          </w:tcPr>
          <w:p w14:paraId="53970942" w14:textId="77777777"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6850" w:type="dxa"/>
            <w:vAlign w:val="center"/>
          </w:tcPr>
          <w:p w14:paraId="644B18D8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14:paraId="6D5DE2FC" w14:textId="77777777" w:rsidTr="002B6C61">
        <w:trPr>
          <w:trHeight w:val="510"/>
        </w:trPr>
        <w:tc>
          <w:tcPr>
            <w:tcW w:w="7099" w:type="dxa"/>
            <w:vAlign w:val="center"/>
          </w:tcPr>
          <w:p w14:paraId="499AABD4" w14:textId="77777777"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14:paraId="4DBEAD4C" w14:textId="77777777"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</w:tc>
        <w:tc>
          <w:tcPr>
            <w:tcW w:w="6850" w:type="dxa"/>
            <w:vAlign w:val="center"/>
          </w:tcPr>
          <w:p w14:paraId="270B08D0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14:paraId="0FF3AA4D" w14:textId="77777777" w:rsidTr="002B6C61">
        <w:trPr>
          <w:trHeight w:val="510"/>
        </w:trPr>
        <w:tc>
          <w:tcPr>
            <w:tcW w:w="7099" w:type="dxa"/>
            <w:vAlign w:val="center"/>
          </w:tcPr>
          <w:p w14:paraId="45D9CC11" w14:textId="77777777" w:rsidR="002B6C61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نخبگی / تاریخ احراز نخبگی :</w:t>
            </w:r>
          </w:p>
        </w:tc>
        <w:tc>
          <w:tcPr>
            <w:tcW w:w="6850" w:type="dxa"/>
            <w:vAlign w:val="center"/>
          </w:tcPr>
          <w:p w14:paraId="4F767F04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</w:tr>
      <w:tr w:rsidR="00CB348C" w:rsidRPr="00FD5217" w14:paraId="4E705D91" w14:textId="7777777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14:paraId="11D90A64" w14:textId="77777777" w:rsidR="00CB348C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و </w:t>
            </w:r>
            <w:r w:rsidR="00956276">
              <w:rPr>
                <w:rFonts w:cs="B Roya" w:hint="cs"/>
                <w:rtl/>
                <w:lang w:bidi="fa-IR"/>
              </w:rPr>
              <w:t>ت</w:t>
            </w:r>
            <w:r>
              <w:rPr>
                <w:rFonts w:cs="B Roya" w:hint="cs"/>
                <w:rtl/>
                <w:lang w:bidi="fa-IR"/>
              </w:rPr>
              <w:t xml:space="preserve">لفن همراه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14:paraId="38DEF475" w14:textId="7777777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14:paraId="47C26934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14:paraId="084ACE74" w14:textId="77777777"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14:paraId="5C550ECF" w14:textId="77777777" w:rsidR="00FD5217" w:rsidRDefault="00FD5217">
      <w:pPr>
        <w:bidi/>
        <w:rPr>
          <w:rFonts w:cs="B Roya"/>
          <w:rtl/>
          <w:lang w:bidi="fa-IR"/>
        </w:rPr>
      </w:pPr>
    </w:p>
    <w:p w14:paraId="46260107" w14:textId="77777777"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14:paraId="3B023D9D" w14:textId="77777777"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14:paraId="0FCA2EF0" w14:textId="7777777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14:paraId="6002823B" w14:textId="77777777"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14:paraId="5B4AF53D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14:paraId="65AEFCE6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14:paraId="0528F84C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14:paraId="7C452E8E" w14:textId="7777777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14:paraId="5A7770EC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14:paraId="3333EF5E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14:paraId="6A72B69F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14:paraId="4DD4EAEC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14:paraId="25381B0D" w14:textId="77777777" w:rsidTr="00BE17EC">
        <w:trPr>
          <w:trHeight w:val="454"/>
          <w:jc w:val="center"/>
        </w:trPr>
        <w:tc>
          <w:tcPr>
            <w:tcW w:w="4278" w:type="dxa"/>
            <w:vAlign w:val="center"/>
          </w:tcPr>
          <w:p w14:paraId="05180117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14:paraId="04EE7A71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14:paraId="4BDC0589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14:paraId="52CD335B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14:paraId="74729843" w14:textId="77777777" w:rsidR="00FD5217" w:rsidRDefault="00FD5217" w:rsidP="00FD5217">
      <w:pPr>
        <w:bidi/>
        <w:rPr>
          <w:rtl/>
        </w:rPr>
      </w:pPr>
    </w:p>
    <w:p w14:paraId="6B483AAC" w14:textId="77777777"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14:paraId="24363174" w14:textId="77777777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14:paraId="4CFFCDE6" w14:textId="77777777"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14:paraId="0C8ABC50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14:paraId="4166EEAD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14:paraId="24DF43BB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14:paraId="200063D3" w14:textId="77777777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14:paraId="4E1404C8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14:paraId="71085E18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14:paraId="690EBF12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14:paraId="75C4F538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14:paraId="5844C4C4" w14:textId="77777777" w:rsidTr="00BE17EC">
        <w:trPr>
          <w:trHeight w:val="454"/>
          <w:jc w:val="center"/>
        </w:trPr>
        <w:tc>
          <w:tcPr>
            <w:tcW w:w="4225" w:type="dxa"/>
            <w:vAlign w:val="center"/>
          </w:tcPr>
          <w:p w14:paraId="4A026081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14:paraId="583D204F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14:paraId="3C0D62AC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14:paraId="688F3081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14:paraId="613D6F5D" w14:textId="77777777"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14:paraId="2C9820B1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0CE62CAA" w14:textId="77777777"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14:paraId="754C1C1E" w14:textId="77777777"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14:paraId="03DFAB1B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14:paraId="36B3D631" w14:textId="77777777"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14:paraId="2C2CF629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14:paraId="53EC4CFF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14:paraId="2B52C521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14:paraId="21614B72" w14:textId="77777777"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14:paraId="7DD2D8CD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632AFCB1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032CFCB4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6FE7362B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1415F2FB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29174C32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14:paraId="6C670BA4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1CD42AFC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1281B86D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158CEDE4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5A8EF175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38D20719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14:paraId="4836904F" w14:textId="77777777" w:rsidR="00E70A6C" w:rsidRDefault="00E70A6C" w:rsidP="00E70A6C">
      <w:pPr>
        <w:bidi/>
        <w:rPr>
          <w:rFonts w:cs="B Roya"/>
          <w:rtl/>
          <w:lang w:bidi="fa-IR"/>
        </w:rPr>
      </w:pPr>
    </w:p>
    <w:p w14:paraId="704AF8BE" w14:textId="77777777" w:rsidR="00E70A6C" w:rsidRDefault="00E70A6C" w:rsidP="00F3323F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6030D8">
        <w:rPr>
          <w:rFonts w:cs="B Roya" w:hint="cs"/>
          <w:rtl/>
          <w:lang w:bidi="fa-IR"/>
        </w:rPr>
        <w:t>(مقالات</w:t>
      </w:r>
      <w:r w:rsidR="00F3323F">
        <w:rPr>
          <w:rFonts w:cs="B Roya" w:hint="cs"/>
          <w:rtl/>
          <w:lang w:bidi="fa-IR"/>
        </w:rPr>
        <w:t xml:space="preserve"> </w:t>
      </w:r>
      <w:r w:rsidR="006030D8">
        <w:rPr>
          <w:rFonts w:cs="B Roya" w:hint="cs"/>
          <w:rtl/>
          <w:lang w:bidi="fa-IR"/>
        </w:rPr>
        <w:t xml:space="preserve"> پیوست گردد)</w:t>
      </w:r>
      <w:r w:rsidR="00F3323F">
        <w:rPr>
          <w:rFonts w:cs="B Roya" w:hint="cs"/>
          <w:rtl/>
          <w:lang w:bidi="fa-IR"/>
        </w:rPr>
        <w:t xml:space="preserve"> 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3"/>
        <w:gridCol w:w="1254"/>
        <w:gridCol w:w="1354"/>
        <w:gridCol w:w="1616"/>
      </w:tblGrid>
      <w:tr w:rsidR="000B31D4" w14:paraId="26B0149D" w14:textId="77777777" w:rsidTr="003A799F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14:paraId="07358D42" w14:textId="77777777" w:rsidR="000B31D4" w:rsidRPr="00BE7B20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14:paraId="2C78D6BF" w14:textId="77777777" w:rsidR="000B31D4" w:rsidRPr="00575A71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14:paraId="32D338F3" w14:textId="77777777" w:rsidR="000B31D4" w:rsidRPr="00575A71" w:rsidRDefault="00F3323F" w:rsidP="00F3323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ات(نویسنده چندم)</w:t>
            </w:r>
          </w:p>
        </w:tc>
        <w:tc>
          <w:tcPr>
            <w:tcW w:w="1616" w:type="dxa"/>
            <w:shd w:val="clear" w:color="auto" w:fill="auto"/>
          </w:tcPr>
          <w:p w14:paraId="6C3C9AC4" w14:textId="77777777" w:rsidR="000B31D4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14:paraId="6C0A3EE5" w14:textId="77777777" w:rsidR="000B31D4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14:paraId="601BD465" w14:textId="77777777" w:rsidR="000B31D4" w:rsidRPr="00575A71" w:rsidRDefault="000B31D4" w:rsidP="003A799F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1E2E5DD7" w14:textId="77777777" w:rsidTr="003A799F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14:paraId="4C13906B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25983A5B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5C037499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0B9CECA0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5BB9E9CB" w14:textId="77777777" w:rsidTr="003A799F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14:paraId="73D2BEEB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76F337F3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6BB66BC5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50516691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5DD8A835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15839465" w14:textId="77777777" w:rsidTr="003A799F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14:paraId="064B0A35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07D35798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51D40882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4E573619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02C332E1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34C69F68" w14:textId="77777777" w:rsidTr="003A799F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14:paraId="73E09213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0950DA44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7DD223D0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01B4DCD9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12893518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B31D4" w14:paraId="003E13F1" w14:textId="77777777" w:rsidTr="003A799F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14:paraId="42DE206A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14:paraId="5E8E4EDC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14742B49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47AD4F6F" w14:textId="77777777" w:rsidR="000B31D4" w:rsidRPr="00575A71" w:rsidRDefault="000B31D4" w:rsidP="003A799F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5ECD2CD7" w14:textId="77777777" w:rsidR="000B31D4" w:rsidRPr="00575A71" w:rsidRDefault="000B31D4" w:rsidP="003A799F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688FC43D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6E684122" w14:textId="77777777" w:rsidR="00D05814" w:rsidRDefault="00D05814" w:rsidP="00D05814">
      <w:pPr>
        <w:bidi/>
        <w:rPr>
          <w:rFonts w:cs="B Roya"/>
          <w:rtl/>
          <w:lang w:bidi="fa-IR"/>
        </w:rPr>
      </w:pPr>
    </w:p>
    <w:p w14:paraId="3097AFEF" w14:textId="77777777"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14:paraId="464543F5" w14:textId="77777777" w:rsidR="006030D8" w:rsidRDefault="006030D8" w:rsidP="006030D8">
      <w:pPr>
        <w:bidi/>
        <w:rPr>
          <w:rFonts w:cs="B Roya"/>
          <w:rtl/>
          <w:lang w:bidi="fa-IR"/>
        </w:rPr>
      </w:pPr>
    </w:p>
    <w:p w14:paraId="6A4CE990" w14:textId="77777777" w:rsidR="006030D8" w:rsidRDefault="006030D8" w:rsidP="006030D8">
      <w:pPr>
        <w:bidi/>
        <w:rPr>
          <w:rFonts w:cs="B Roya"/>
          <w:rtl/>
          <w:lang w:bidi="fa-IR"/>
        </w:rPr>
      </w:pPr>
    </w:p>
    <w:p w14:paraId="23A9382B" w14:textId="77777777" w:rsidR="00875EE0" w:rsidRDefault="00875EE0" w:rsidP="00875EE0">
      <w:pPr>
        <w:bidi/>
        <w:rPr>
          <w:rFonts w:cs="B Roya"/>
          <w:rtl/>
          <w:lang w:bidi="fa-IR"/>
        </w:rPr>
      </w:pPr>
    </w:p>
    <w:p w14:paraId="2DDC90F4" w14:textId="77777777" w:rsidR="00CB348C" w:rsidRDefault="00CB348C" w:rsidP="00CB348C">
      <w:pPr>
        <w:bidi/>
        <w:rPr>
          <w:rFonts w:cs="B Roya"/>
          <w:lang w:bidi="fa-IR"/>
        </w:rPr>
      </w:pPr>
    </w:p>
    <w:p w14:paraId="01B1B77D" w14:textId="77777777" w:rsidR="00CB348C" w:rsidRDefault="00CB348C" w:rsidP="00CB348C">
      <w:pPr>
        <w:bidi/>
        <w:rPr>
          <w:rFonts w:cs="B Roya"/>
          <w:rtl/>
          <w:lang w:bidi="fa-IR"/>
        </w:rPr>
      </w:pPr>
    </w:p>
    <w:p w14:paraId="19D8D788" w14:textId="77777777" w:rsidR="00925013" w:rsidRDefault="00925013" w:rsidP="00925013">
      <w:pPr>
        <w:bidi/>
        <w:rPr>
          <w:rFonts w:cs="B Roya"/>
          <w:rtl/>
          <w:lang w:bidi="fa-IR"/>
        </w:rPr>
      </w:pPr>
    </w:p>
    <w:p w14:paraId="2ED13AD3" w14:textId="77777777" w:rsidR="00925013" w:rsidRDefault="00925013" w:rsidP="00925013">
      <w:pPr>
        <w:bidi/>
        <w:rPr>
          <w:rFonts w:cs="B Roya"/>
          <w:rtl/>
          <w:lang w:bidi="fa-IR"/>
        </w:rPr>
      </w:pPr>
    </w:p>
    <w:p w14:paraId="2BCA86E5" w14:textId="77777777"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C4098F" w14:textId="77777777" w:rsidR="0064122E" w:rsidRDefault="0064122E" w:rsidP="0073776C">
      <w:pPr>
        <w:spacing w:after="0" w:line="240" w:lineRule="auto"/>
      </w:pPr>
      <w:r>
        <w:separator/>
      </w:r>
    </w:p>
  </w:endnote>
  <w:endnote w:type="continuationSeparator" w:id="0">
    <w:p w14:paraId="7EC77DEA" w14:textId="77777777" w:rsidR="0064122E" w:rsidRDefault="0064122E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14:paraId="5A3D9838" w14:textId="77777777"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F24FA3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14:paraId="080587CB" w14:textId="77777777"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C987A0" w14:textId="77777777" w:rsidR="0064122E" w:rsidRDefault="0064122E" w:rsidP="0073776C">
      <w:pPr>
        <w:spacing w:after="0" w:line="240" w:lineRule="auto"/>
      </w:pPr>
      <w:r>
        <w:separator/>
      </w:r>
    </w:p>
  </w:footnote>
  <w:footnote w:type="continuationSeparator" w:id="0">
    <w:p w14:paraId="3F857E82" w14:textId="77777777" w:rsidR="0064122E" w:rsidRDefault="0064122E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8B0DC8" w14:textId="77777777"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B31D4"/>
    <w:rsid w:val="000D78CC"/>
    <w:rsid w:val="000F67F2"/>
    <w:rsid w:val="00117656"/>
    <w:rsid w:val="001670D1"/>
    <w:rsid w:val="00191444"/>
    <w:rsid w:val="00212BAD"/>
    <w:rsid w:val="002956C2"/>
    <w:rsid w:val="002B6C61"/>
    <w:rsid w:val="002F1089"/>
    <w:rsid w:val="00371E45"/>
    <w:rsid w:val="003D7914"/>
    <w:rsid w:val="004221E6"/>
    <w:rsid w:val="004361E3"/>
    <w:rsid w:val="00534903"/>
    <w:rsid w:val="00535418"/>
    <w:rsid w:val="00555BAD"/>
    <w:rsid w:val="00570C2B"/>
    <w:rsid w:val="00580278"/>
    <w:rsid w:val="005E60D2"/>
    <w:rsid w:val="006030D8"/>
    <w:rsid w:val="0064122E"/>
    <w:rsid w:val="00696845"/>
    <w:rsid w:val="006E04C5"/>
    <w:rsid w:val="00703A6F"/>
    <w:rsid w:val="007078CA"/>
    <w:rsid w:val="007119DC"/>
    <w:rsid w:val="0073776C"/>
    <w:rsid w:val="007D5834"/>
    <w:rsid w:val="00861AC7"/>
    <w:rsid w:val="00875EE0"/>
    <w:rsid w:val="008B4517"/>
    <w:rsid w:val="008C44B6"/>
    <w:rsid w:val="00901E9A"/>
    <w:rsid w:val="00925013"/>
    <w:rsid w:val="00956276"/>
    <w:rsid w:val="00985E69"/>
    <w:rsid w:val="009A5F85"/>
    <w:rsid w:val="009B4CF3"/>
    <w:rsid w:val="00B73300"/>
    <w:rsid w:val="00BE17EC"/>
    <w:rsid w:val="00C03AA1"/>
    <w:rsid w:val="00C74DE7"/>
    <w:rsid w:val="00CB348C"/>
    <w:rsid w:val="00D05814"/>
    <w:rsid w:val="00D82643"/>
    <w:rsid w:val="00DA6D0E"/>
    <w:rsid w:val="00E70A6C"/>
    <w:rsid w:val="00F02C0D"/>
    <w:rsid w:val="00F24FA3"/>
    <w:rsid w:val="00F3323F"/>
    <w:rsid w:val="00F72B34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3A5C67DC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كوثر  آزموده </cp:lastModifiedBy>
  <cp:revision>2</cp:revision>
  <dcterms:created xsi:type="dcterms:W3CDTF">2026-04-19T09:44:00Z</dcterms:created>
  <dcterms:modified xsi:type="dcterms:W3CDTF">2026-04-19T09:44:00Z</dcterms:modified>
</cp:coreProperties>
</file>